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119AB" w14:textId="77777777" w:rsidR="00EB5D0C" w:rsidRDefault="00EB5D0C" w:rsidP="00EB5D0C">
      <w:pPr>
        <w:spacing w:line="240" w:lineRule="auto"/>
        <w:contextualSpacing/>
      </w:pPr>
      <w:r>
        <w:t xml:space="preserve">Dear </w:t>
      </w:r>
      <w:proofErr w:type="gramStart"/>
      <w:r>
        <w:t>Alexander</w:t>
      </w:r>
      <w:proofErr w:type="gramEnd"/>
      <w:r>
        <w:t xml:space="preserve"> He and </w:t>
      </w:r>
      <w:proofErr w:type="spellStart"/>
      <w:r>
        <w:t>Thilanka</w:t>
      </w:r>
      <w:proofErr w:type="spellEnd"/>
      <w:r>
        <w:t xml:space="preserve"> </w:t>
      </w:r>
      <w:proofErr w:type="spellStart"/>
      <w:r>
        <w:t>Munasinghe</w:t>
      </w:r>
      <w:proofErr w:type="spellEnd"/>
      <w:r>
        <w:t>,</w:t>
      </w:r>
    </w:p>
    <w:p w14:paraId="01725D23" w14:textId="77777777" w:rsidR="00EB5D0C" w:rsidRDefault="00EB5D0C" w:rsidP="00EB5D0C">
      <w:pPr>
        <w:spacing w:line="240" w:lineRule="auto"/>
        <w:contextualSpacing/>
      </w:pPr>
    </w:p>
    <w:p w14:paraId="1B6BBB0B" w14:textId="77777777" w:rsidR="00EB5D0C" w:rsidRDefault="00EB5D0C" w:rsidP="00EB5D0C">
      <w:pPr>
        <w:spacing w:line="240" w:lineRule="auto"/>
        <w:contextualSpacing/>
      </w:pPr>
      <w:r>
        <w:t>Congratulations!</w:t>
      </w:r>
    </w:p>
    <w:p w14:paraId="0EF358BC" w14:textId="77777777" w:rsidR="00EB5D0C" w:rsidRDefault="00EB5D0C" w:rsidP="00EB5D0C">
      <w:pPr>
        <w:spacing w:line="240" w:lineRule="auto"/>
        <w:contextualSpacing/>
      </w:pPr>
    </w:p>
    <w:p w14:paraId="289FEB12" w14:textId="77777777" w:rsidR="00EB5D0C" w:rsidRDefault="00EB5D0C" w:rsidP="00EB5D0C">
      <w:pPr>
        <w:spacing w:line="240" w:lineRule="auto"/>
        <w:contextualSpacing/>
      </w:pPr>
      <w:r>
        <w:t xml:space="preserve">We are pleased to inform you that your paper BigD630, titled "Chronic Respiratory Disease: Risk Modeling Potential and Limitations" has been accepted as a **short paper** for the 2021 IEEE International Conference on Big Data. </w:t>
      </w:r>
    </w:p>
    <w:p w14:paraId="1A09C74E" w14:textId="77777777" w:rsidR="00EB5D0C" w:rsidRDefault="00EB5D0C" w:rsidP="00EB5D0C">
      <w:pPr>
        <w:spacing w:line="240" w:lineRule="auto"/>
        <w:contextualSpacing/>
      </w:pPr>
    </w:p>
    <w:p w14:paraId="042FA82F" w14:textId="77777777" w:rsidR="00EB5D0C" w:rsidRDefault="00EB5D0C" w:rsidP="00EB5D0C">
      <w:pPr>
        <w:spacing w:line="240" w:lineRule="auto"/>
        <w:contextualSpacing/>
      </w:pPr>
      <w:r>
        <w:t xml:space="preserve">This year we received 486 submissions. After careful review and considering the recommendations from program vice chairs, we accepted 97 regular papers (19.9%), and 96 short papers (19.7%) </w:t>
      </w:r>
    </w:p>
    <w:p w14:paraId="3353CEAE" w14:textId="77777777" w:rsidR="00EB5D0C" w:rsidRDefault="00EB5D0C" w:rsidP="00EB5D0C">
      <w:pPr>
        <w:spacing w:line="240" w:lineRule="auto"/>
        <w:contextualSpacing/>
      </w:pPr>
    </w:p>
    <w:p w14:paraId="312CC2DD" w14:textId="77777777" w:rsidR="00EB5D0C" w:rsidRDefault="00EB5D0C" w:rsidP="00EB5D0C">
      <w:pPr>
        <w:spacing w:line="240" w:lineRule="auto"/>
        <w:contextualSpacing/>
      </w:pPr>
      <w:r>
        <w:t xml:space="preserve">We include your paper reviews at the end of this email. Please consider incorporating reviewer comments into your camera-ready version.  </w:t>
      </w:r>
    </w:p>
    <w:p w14:paraId="1D3C6BB8" w14:textId="77777777" w:rsidR="00EB5D0C" w:rsidRDefault="00EB5D0C" w:rsidP="00EB5D0C">
      <w:pPr>
        <w:spacing w:line="240" w:lineRule="auto"/>
        <w:contextualSpacing/>
      </w:pPr>
    </w:p>
    <w:p w14:paraId="31FD425B" w14:textId="77777777" w:rsidR="00EB5D0C" w:rsidRDefault="00EB5D0C" w:rsidP="00EB5D0C">
      <w:pPr>
        <w:spacing w:line="240" w:lineRule="auto"/>
        <w:contextualSpacing/>
      </w:pPr>
      <w:r>
        <w:t>Please read the following information about camera ready submission, online registration, video recording &amp; uploading, and student travel awards carefully. If you have any questions, please do not hesitate to contact us.</w:t>
      </w:r>
    </w:p>
    <w:p w14:paraId="5BE76A59" w14:textId="77777777" w:rsidR="00EB5D0C" w:rsidRDefault="00EB5D0C" w:rsidP="00EB5D0C">
      <w:pPr>
        <w:spacing w:line="240" w:lineRule="auto"/>
        <w:contextualSpacing/>
      </w:pPr>
    </w:p>
    <w:p w14:paraId="57E7ACE3" w14:textId="77777777" w:rsidR="00EB5D0C" w:rsidRDefault="00EB5D0C" w:rsidP="00EB5D0C">
      <w:pPr>
        <w:spacing w:line="240" w:lineRule="auto"/>
        <w:contextualSpacing/>
      </w:pPr>
      <w:r>
        <w:t>(1)</w:t>
      </w:r>
      <w:r>
        <w:tab/>
        <w:t xml:space="preserve">The final camera-ready paper submission deadline is Nov 15, 2021, pls don’t miss the deadline, otherwise your paper won’t be published in the conference proceedings, Pls follow the URL for the camera-ready paper submission </w:t>
      </w:r>
    </w:p>
    <w:p w14:paraId="6DE06CCF" w14:textId="77777777" w:rsidR="00EB5D0C" w:rsidRDefault="00EB5D0C" w:rsidP="00EB5D0C">
      <w:pPr>
        <w:spacing w:line="240" w:lineRule="auto"/>
        <w:contextualSpacing/>
      </w:pPr>
      <w:r>
        <w:tab/>
        <w:t>https://wi-lab.com/cyberchair/2021/bigdata21/index.php</w:t>
      </w:r>
    </w:p>
    <w:p w14:paraId="55BB3410" w14:textId="77777777" w:rsidR="00EB5D0C" w:rsidRDefault="00EB5D0C" w:rsidP="00EB5D0C">
      <w:pPr>
        <w:spacing w:line="240" w:lineRule="auto"/>
        <w:contextualSpacing/>
      </w:pPr>
    </w:p>
    <w:p w14:paraId="09C93530" w14:textId="77777777" w:rsidR="00EB5D0C" w:rsidRDefault="00EB5D0C" w:rsidP="00EB5D0C">
      <w:pPr>
        <w:spacing w:line="240" w:lineRule="auto"/>
        <w:contextualSpacing/>
      </w:pPr>
      <w:r>
        <w:t>•</w:t>
      </w:r>
      <w:r>
        <w:tab/>
        <w:t xml:space="preserve">Regular Papers: 10 pages, including all figures, tables, and references. </w:t>
      </w:r>
    </w:p>
    <w:p w14:paraId="070A3115" w14:textId="77777777" w:rsidR="00EB5D0C" w:rsidRDefault="00EB5D0C" w:rsidP="00EB5D0C">
      <w:pPr>
        <w:spacing w:line="240" w:lineRule="auto"/>
        <w:contextualSpacing/>
      </w:pPr>
      <w:r>
        <w:t>•</w:t>
      </w:r>
      <w:r>
        <w:tab/>
        <w:t xml:space="preserve">Short Papers: 6 pages, including all figures, tables, and references. </w:t>
      </w:r>
    </w:p>
    <w:p w14:paraId="2D09A069" w14:textId="77777777" w:rsidR="00EB5D0C" w:rsidRDefault="00EB5D0C" w:rsidP="00EB5D0C">
      <w:pPr>
        <w:spacing w:line="240" w:lineRule="auto"/>
        <w:contextualSpacing/>
      </w:pPr>
    </w:p>
    <w:p w14:paraId="655BB54F" w14:textId="77777777" w:rsidR="00EB5D0C" w:rsidRDefault="00EB5D0C" w:rsidP="00EB5D0C">
      <w:pPr>
        <w:spacing w:line="240" w:lineRule="auto"/>
        <w:contextualSpacing/>
      </w:pPr>
      <w:r>
        <w:t xml:space="preserve">Regular paper: 25 minutes oral presentation  (about 20 minutes for talk and  5 minutes for Q and A) </w:t>
      </w:r>
    </w:p>
    <w:p w14:paraId="0A477763" w14:textId="77777777" w:rsidR="00EB5D0C" w:rsidRDefault="00EB5D0C" w:rsidP="00EB5D0C">
      <w:pPr>
        <w:spacing w:line="240" w:lineRule="auto"/>
        <w:contextualSpacing/>
      </w:pPr>
      <w:r>
        <w:t>Short paper: 15 minutes (about 11-12 minutes for talk and 3-4 minutes for Q and A)</w:t>
      </w:r>
    </w:p>
    <w:p w14:paraId="72BBC2B7" w14:textId="77777777" w:rsidR="00EB5D0C" w:rsidRDefault="00EB5D0C" w:rsidP="00EB5D0C">
      <w:pPr>
        <w:spacing w:line="240" w:lineRule="auto"/>
        <w:contextualSpacing/>
      </w:pPr>
      <w:r>
        <w:t>Extended/poster paper: 15 minutes (about 11-12 minutes for talk and 3-4 minutes for Q and A)</w:t>
      </w:r>
    </w:p>
    <w:p w14:paraId="2829D7B3" w14:textId="77777777" w:rsidR="00EB5D0C" w:rsidRDefault="00EB5D0C" w:rsidP="00EB5D0C">
      <w:pPr>
        <w:spacing w:line="240" w:lineRule="auto"/>
        <w:contextualSpacing/>
      </w:pPr>
    </w:p>
    <w:p w14:paraId="6844B32F" w14:textId="77777777" w:rsidR="00EB5D0C" w:rsidRDefault="00EB5D0C" w:rsidP="00EB5D0C">
      <w:pPr>
        <w:spacing w:line="240" w:lineRule="auto"/>
        <w:contextualSpacing/>
      </w:pPr>
      <w:r>
        <w:t xml:space="preserve">PURCHASING EXTRA PAGES: </w:t>
      </w:r>
    </w:p>
    <w:p w14:paraId="2E9B0504" w14:textId="77777777" w:rsidR="00EB5D0C" w:rsidRDefault="00EB5D0C" w:rsidP="00EB5D0C">
      <w:pPr>
        <w:spacing w:line="240" w:lineRule="auto"/>
        <w:contextualSpacing/>
      </w:pPr>
      <w:r>
        <w:t xml:space="preserve"> The authors could purchase two extra pages if </w:t>
      </w:r>
      <w:proofErr w:type="gramStart"/>
      <w:r>
        <w:t>necessary</w:t>
      </w:r>
      <w:proofErr w:type="gramEnd"/>
      <w:r>
        <w:t xml:space="preserve"> with US$100 per page. </w:t>
      </w:r>
    </w:p>
    <w:p w14:paraId="0C1C365C" w14:textId="77777777" w:rsidR="00EB5D0C" w:rsidRDefault="00EB5D0C" w:rsidP="00EB5D0C">
      <w:pPr>
        <w:spacing w:line="240" w:lineRule="auto"/>
        <w:contextualSpacing/>
      </w:pPr>
    </w:p>
    <w:p w14:paraId="315E1AF9" w14:textId="77777777" w:rsidR="00EB5D0C" w:rsidRDefault="00EB5D0C" w:rsidP="00EB5D0C">
      <w:pPr>
        <w:spacing w:line="240" w:lineRule="auto"/>
        <w:contextualSpacing/>
      </w:pPr>
      <w:r>
        <w:t>(2)</w:t>
      </w:r>
      <w:r>
        <w:tab/>
        <w:t xml:space="preserve">Each paper needs to have at least one full registration </w:t>
      </w:r>
      <w:proofErr w:type="gramStart"/>
      <w:r>
        <w:t>in order to</w:t>
      </w:r>
      <w:proofErr w:type="gramEnd"/>
      <w:r>
        <w:t xml:space="preserve"> get your paper published in the conference proceedings. If you are a student author and you are the only one to register for the paper, then you need to pay the full registration,  not the student registration.  The author registration deadline is Nov 15, 2021. If you pay by wire-transfer, pls note that wire-transfer normally take about 10 days to </w:t>
      </w:r>
      <w:proofErr w:type="gramStart"/>
      <w:r>
        <w:t>actually transfer</w:t>
      </w:r>
      <w:proofErr w:type="gramEnd"/>
      <w:r>
        <w:t xml:space="preserve"> the fund from your bank account to the IEEE BIBM 2021 account, make sure your payment is received by Nov 15, otherwise your paper won’t be published in the conference proceedings.  Pls follow the registration link from </w:t>
      </w:r>
    </w:p>
    <w:p w14:paraId="023D9B1A" w14:textId="77777777" w:rsidR="00EB5D0C" w:rsidRDefault="00EB5D0C" w:rsidP="00EB5D0C">
      <w:pPr>
        <w:spacing w:line="240" w:lineRule="auto"/>
        <w:contextualSpacing/>
      </w:pPr>
      <w:r>
        <w:t xml:space="preserve">https://bigdataieee.org/BigData2021/ for the online registration </w:t>
      </w:r>
    </w:p>
    <w:p w14:paraId="1073E35B" w14:textId="77777777" w:rsidR="00EB5D0C" w:rsidRDefault="00EB5D0C" w:rsidP="00EB5D0C">
      <w:pPr>
        <w:spacing w:line="240" w:lineRule="auto"/>
        <w:contextualSpacing/>
      </w:pPr>
    </w:p>
    <w:p w14:paraId="48E5C24C" w14:textId="77777777" w:rsidR="00EB5D0C" w:rsidRDefault="00EB5D0C" w:rsidP="00EB5D0C">
      <w:pPr>
        <w:spacing w:line="240" w:lineRule="auto"/>
        <w:contextualSpacing/>
      </w:pPr>
    </w:p>
    <w:p w14:paraId="315BBCD8" w14:textId="77777777" w:rsidR="00EB5D0C" w:rsidRDefault="00EB5D0C" w:rsidP="00EB5D0C">
      <w:pPr>
        <w:spacing w:line="240" w:lineRule="auto"/>
        <w:contextualSpacing/>
      </w:pPr>
      <w:r>
        <w:t>(3)</w:t>
      </w:r>
      <w:r>
        <w:tab/>
        <w:t xml:space="preserve">IEEE </w:t>
      </w:r>
      <w:proofErr w:type="spellStart"/>
      <w:r>
        <w:t>BigData</w:t>
      </w:r>
      <w:proofErr w:type="spellEnd"/>
      <w:r>
        <w:t xml:space="preserve"> 2021 is taking place Virtually from Dec 15-18, 2021. Pls read the video recording instruction https://docs.google.com/presentation/d/17urdXFUcF6mFnepabBPj07Cd9Dk9MjCL0qW6waBb46E/edit?usp=sharing   and then submit the video through this link https://ieeebigdata2021videosubmission.paperform.co/  </w:t>
      </w:r>
    </w:p>
    <w:p w14:paraId="27687F24" w14:textId="77777777" w:rsidR="00EB5D0C" w:rsidRDefault="00EB5D0C" w:rsidP="00EB5D0C">
      <w:pPr>
        <w:spacing w:line="240" w:lineRule="auto"/>
        <w:contextualSpacing/>
      </w:pPr>
    </w:p>
    <w:p w14:paraId="6EE2454B" w14:textId="77777777" w:rsidR="00EB5D0C" w:rsidRDefault="00EB5D0C" w:rsidP="00EB5D0C">
      <w:pPr>
        <w:spacing w:line="240" w:lineRule="auto"/>
        <w:contextualSpacing/>
      </w:pPr>
      <w:r>
        <w:t>Please note the vide submission deadline is Nov 24, 2021.</w:t>
      </w:r>
    </w:p>
    <w:p w14:paraId="79893771" w14:textId="77777777" w:rsidR="00EB5D0C" w:rsidRDefault="00EB5D0C" w:rsidP="00EB5D0C">
      <w:pPr>
        <w:spacing w:line="240" w:lineRule="auto"/>
        <w:contextualSpacing/>
      </w:pPr>
    </w:p>
    <w:p w14:paraId="2020EB28" w14:textId="77777777" w:rsidR="00EB5D0C" w:rsidRDefault="00EB5D0C" w:rsidP="00EB5D0C">
      <w:pPr>
        <w:spacing w:line="240" w:lineRule="auto"/>
        <w:contextualSpacing/>
      </w:pPr>
    </w:p>
    <w:p w14:paraId="29EA0FCF" w14:textId="77777777" w:rsidR="00EB5D0C" w:rsidRDefault="00EB5D0C" w:rsidP="00EB5D0C">
      <w:pPr>
        <w:spacing w:line="240" w:lineRule="auto"/>
        <w:contextualSpacing/>
      </w:pPr>
      <w:r>
        <w:t>(4)</w:t>
      </w:r>
      <w:r>
        <w:tab/>
        <w:t xml:space="preserve">The conference schedule will be announced around late November. WE will email you the login in instruction to the virtual platform to attend the conference a few days before the event. </w:t>
      </w:r>
      <w:proofErr w:type="gramStart"/>
      <w:r>
        <w:t>So</w:t>
      </w:r>
      <w:proofErr w:type="gramEnd"/>
      <w:r>
        <w:t xml:space="preserve"> everyone wants to attend the conference must register the conference in order to login in the virtual conference platform to attend the conference. </w:t>
      </w:r>
    </w:p>
    <w:p w14:paraId="136D4D78" w14:textId="77777777" w:rsidR="00EB5D0C" w:rsidRDefault="00EB5D0C" w:rsidP="00EB5D0C">
      <w:pPr>
        <w:spacing w:line="240" w:lineRule="auto"/>
        <w:contextualSpacing/>
      </w:pPr>
    </w:p>
    <w:p w14:paraId="6341C331" w14:textId="77777777" w:rsidR="00EB5D0C" w:rsidRDefault="00EB5D0C" w:rsidP="00EB5D0C">
      <w:pPr>
        <w:spacing w:line="240" w:lineRule="auto"/>
        <w:contextualSpacing/>
      </w:pPr>
      <w:r>
        <w:t>(5)</w:t>
      </w:r>
      <w:r>
        <w:tab/>
        <w:t xml:space="preserve">Thanks for the student travel grant from National Science Foundation of </w:t>
      </w:r>
      <w:proofErr w:type="gramStart"/>
      <w:r>
        <w:t>USA,</w:t>
      </w:r>
      <w:proofErr w:type="gramEnd"/>
      <w:r>
        <w:t xml:space="preserve"> the conference will offer about 75 student travel awards. Per NSF policy, only the students from institutes in USA are eligible to apply. If you are a student author from a USA institute, please email Dr. Min Shi  at mins@wustl.edu the following materials before the deadline </w:t>
      </w:r>
      <w:r>
        <w:lastRenderedPageBreak/>
        <w:t>Nov 21, 2021: your name, affiliation, supporting letter from your advisor or dept chair, paper id and title, registration receipt</w:t>
      </w:r>
    </w:p>
    <w:p w14:paraId="6CEA1D64" w14:textId="77777777" w:rsidR="00EB5D0C" w:rsidRDefault="00EB5D0C" w:rsidP="00EB5D0C">
      <w:pPr>
        <w:spacing w:line="240" w:lineRule="auto"/>
        <w:contextualSpacing/>
      </w:pPr>
    </w:p>
    <w:p w14:paraId="6C76896D" w14:textId="77777777" w:rsidR="00EB5D0C" w:rsidRDefault="00EB5D0C" w:rsidP="00EB5D0C">
      <w:pPr>
        <w:spacing w:line="240" w:lineRule="auto"/>
        <w:contextualSpacing/>
      </w:pPr>
    </w:p>
    <w:p w14:paraId="1A82FD6E" w14:textId="77777777" w:rsidR="00EB5D0C" w:rsidRDefault="00EB5D0C" w:rsidP="00EB5D0C">
      <w:pPr>
        <w:spacing w:line="240" w:lineRule="auto"/>
        <w:contextualSpacing/>
      </w:pPr>
      <w:r>
        <w:t>Sincerely yours,</w:t>
      </w:r>
    </w:p>
    <w:p w14:paraId="2E412EEB" w14:textId="77777777" w:rsidR="00EB5D0C" w:rsidRDefault="00EB5D0C" w:rsidP="00EB5D0C">
      <w:pPr>
        <w:spacing w:line="240" w:lineRule="auto"/>
        <w:contextualSpacing/>
      </w:pPr>
    </w:p>
    <w:p w14:paraId="15B1AB91" w14:textId="77777777" w:rsidR="00EB5D0C" w:rsidRDefault="00EB5D0C" w:rsidP="00EB5D0C">
      <w:pPr>
        <w:spacing w:line="240" w:lineRule="auto"/>
        <w:contextualSpacing/>
      </w:pPr>
      <w:proofErr w:type="spellStart"/>
      <w:r>
        <w:t>Yixin</w:t>
      </w:r>
      <w:proofErr w:type="spellEnd"/>
      <w:r>
        <w:t xml:space="preserve"> Chen, Washington University at St Louis, USA</w:t>
      </w:r>
    </w:p>
    <w:p w14:paraId="5C0F8402" w14:textId="77777777" w:rsidR="00EB5D0C" w:rsidRDefault="00EB5D0C" w:rsidP="00EB5D0C">
      <w:pPr>
        <w:spacing w:line="240" w:lineRule="auto"/>
        <w:contextualSpacing/>
      </w:pPr>
      <w:r>
        <w:t>Heiko Ludwig, IBM Almaden Research Center, USA</w:t>
      </w:r>
    </w:p>
    <w:p w14:paraId="5A48329E" w14:textId="77777777" w:rsidR="00EB5D0C" w:rsidRDefault="00EB5D0C" w:rsidP="00EB5D0C">
      <w:pPr>
        <w:spacing w:line="240" w:lineRule="auto"/>
        <w:contextualSpacing/>
      </w:pPr>
      <w:proofErr w:type="spellStart"/>
      <w:r>
        <w:t>Yicheng</w:t>
      </w:r>
      <w:proofErr w:type="spellEnd"/>
      <w:r>
        <w:t xml:space="preserve"> Tu, South Florida University, USA</w:t>
      </w:r>
    </w:p>
    <w:p w14:paraId="1ECAB4D6" w14:textId="77777777" w:rsidR="00EB5D0C" w:rsidRDefault="00EB5D0C" w:rsidP="00EB5D0C">
      <w:pPr>
        <w:spacing w:line="240" w:lineRule="auto"/>
        <w:contextualSpacing/>
      </w:pPr>
    </w:p>
    <w:p w14:paraId="61883C9F" w14:textId="77777777" w:rsidR="00EB5D0C" w:rsidRDefault="00EB5D0C" w:rsidP="00EB5D0C">
      <w:pPr>
        <w:spacing w:line="240" w:lineRule="auto"/>
        <w:contextualSpacing/>
      </w:pPr>
    </w:p>
    <w:p w14:paraId="428A9985" w14:textId="77777777" w:rsidR="00EB5D0C" w:rsidRDefault="00EB5D0C" w:rsidP="00EB5D0C">
      <w:pPr>
        <w:spacing w:line="240" w:lineRule="auto"/>
        <w:contextualSpacing/>
      </w:pPr>
      <w:r>
        <w:t>============================================================================</w:t>
      </w:r>
    </w:p>
    <w:p w14:paraId="5A306386" w14:textId="77777777" w:rsidR="00EB5D0C" w:rsidRDefault="00EB5D0C" w:rsidP="00EB5D0C">
      <w:pPr>
        <w:spacing w:line="240" w:lineRule="auto"/>
        <w:contextualSpacing/>
      </w:pPr>
    </w:p>
    <w:p w14:paraId="0D66EE37" w14:textId="77777777" w:rsidR="00EB5D0C" w:rsidRDefault="00EB5D0C" w:rsidP="00EB5D0C">
      <w:pPr>
        <w:spacing w:line="240" w:lineRule="auto"/>
        <w:contextualSpacing/>
      </w:pPr>
      <w:r>
        <w:t xml:space="preserve">        --========  Review Reports  ========--</w:t>
      </w:r>
    </w:p>
    <w:p w14:paraId="40CD61FD" w14:textId="77777777" w:rsidR="00EB5D0C" w:rsidRDefault="00EB5D0C" w:rsidP="00EB5D0C">
      <w:pPr>
        <w:spacing w:line="240" w:lineRule="auto"/>
        <w:contextualSpacing/>
      </w:pPr>
    </w:p>
    <w:p w14:paraId="2234EE9E" w14:textId="77777777" w:rsidR="00EB5D0C" w:rsidRDefault="00EB5D0C" w:rsidP="00EB5D0C">
      <w:pPr>
        <w:spacing w:line="240" w:lineRule="auto"/>
        <w:contextualSpacing/>
      </w:pPr>
      <w:r>
        <w:t>The review report from reviewer #1:</w:t>
      </w:r>
    </w:p>
    <w:p w14:paraId="63B2F6B8" w14:textId="77777777" w:rsidR="00EB5D0C" w:rsidRDefault="00EB5D0C" w:rsidP="00EB5D0C">
      <w:pPr>
        <w:spacing w:line="240" w:lineRule="auto"/>
        <w:contextualSpacing/>
      </w:pPr>
    </w:p>
    <w:p w14:paraId="63AFCA15" w14:textId="77777777" w:rsidR="00EB5D0C" w:rsidRDefault="00EB5D0C" w:rsidP="00EB5D0C">
      <w:pPr>
        <w:spacing w:line="240" w:lineRule="auto"/>
        <w:contextualSpacing/>
      </w:pPr>
      <w:r>
        <w:t>*1: Is the paper relevant to Bigdata?</w:t>
      </w:r>
    </w:p>
    <w:p w14:paraId="69E86E47" w14:textId="77777777" w:rsidR="00EB5D0C" w:rsidRDefault="00EB5D0C" w:rsidP="00EB5D0C">
      <w:pPr>
        <w:spacing w:line="240" w:lineRule="auto"/>
        <w:contextualSpacing/>
      </w:pPr>
      <w:r>
        <w:t xml:space="preserve">  [_] No</w:t>
      </w:r>
    </w:p>
    <w:p w14:paraId="14DB9427" w14:textId="77777777" w:rsidR="00EB5D0C" w:rsidRDefault="00EB5D0C" w:rsidP="00EB5D0C">
      <w:pPr>
        <w:spacing w:line="240" w:lineRule="auto"/>
        <w:contextualSpacing/>
      </w:pPr>
      <w:r>
        <w:t xml:space="preserve">  [X] Yes</w:t>
      </w:r>
    </w:p>
    <w:p w14:paraId="46CF6765" w14:textId="77777777" w:rsidR="00EB5D0C" w:rsidRDefault="00EB5D0C" w:rsidP="00EB5D0C">
      <w:pPr>
        <w:spacing w:line="240" w:lineRule="auto"/>
        <w:contextualSpacing/>
      </w:pPr>
      <w:r>
        <w:t xml:space="preserve">  </w:t>
      </w:r>
    </w:p>
    <w:p w14:paraId="1DBE759F" w14:textId="77777777" w:rsidR="00EB5D0C" w:rsidRDefault="00EB5D0C" w:rsidP="00EB5D0C">
      <w:pPr>
        <w:spacing w:line="240" w:lineRule="auto"/>
        <w:contextualSpacing/>
      </w:pPr>
      <w:r>
        <w:t>*2: How innovative is the paper?</w:t>
      </w:r>
    </w:p>
    <w:p w14:paraId="2EB305C4" w14:textId="77777777" w:rsidR="00EB5D0C" w:rsidRDefault="00EB5D0C" w:rsidP="00EB5D0C">
      <w:pPr>
        <w:spacing w:line="240" w:lineRule="auto"/>
        <w:contextualSpacing/>
      </w:pPr>
      <w:r>
        <w:t xml:space="preserve">  [_] 5 (Very innovative)</w:t>
      </w:r>
    </w:p>
    <w:p w14:paraId="24F1021A" w14:textId="77777777" w:rsidR="00EB5D0C" w:rsidRDefault="00EB5D0C" w:rsidP="00EB5D0C">
      <w:pPr>
        <w:spacing w:line="240" w:lineRule="auto"/>
        <w:contextualSpacing/>
      </w:pPr>
      <w:r>
        <w:t xml:space="preserve">  [_] 4 (Innovative)</w:t>
      </w:r>
    </w:p>
    <w:p w14:paraId="4CEA6760" w14:textId="77777777" w:rsidR="00EB5D0C" w:rsidRDefault="00EB5D0C" w:rsidP="00EB5D0C">
      <w:pPr>
        <w:spacing w:line="240" w:lineRule="auto"/>
        <w:contextualSpacing/>
      </w:pPr>
      <w:r>
        <w:t xml:space="preserve">  [X] 3 (Marginally)</w:t>
      </w:r>
    </w:p>
    <w:p w14:paraId="578CB619" w14:textId="77777777" w:rsidR="00EB5D0C" w:rsidRDefault="00EB5D0C" w:rsidP="00EB5D0C">
      <w:pPr>
        <w:spacing w:line="240" w:lineRule="auto"/>
        <w:contextualSpacing/>
      </w:pPr>
      <w:r>
        <w:t xml:space="preserve">  [_] 2 (Not very much)</w:t>
      </w:r>
    </w:p>
    <w:p w14:paraId="4C32D052" w14:textId="77777777" w:rsidR="00EB5D0C" w:rsidRDefault="00EB5D0C" w:rsidP="00EB5D0C">
      <w:pPr>
        <w:spacing w:line="240" w:lineRule="auto"/>
        <w:contextualSpacing/>
      </w:pPr>
      <w:r>
        <w:t xml:space="preserve">  [_] 1 (Not)</w:t>
      </w:r>
    </w:p>
    <w:p w14:paraId="546EC190" w14:textId="77777777" w:rsidR="00EB5D0C" w:rsidRDefault="00EB5D0C" w:rsidP="00EB5D0C">
      <w:pPr>
        <w:spacing w:line="240" w:lineRule="auto"/>
        <w:contextualSpacing/>
      </w:pPr>
      <w:r>
        <w:t xml:space="preserve">  [_] 0 (Not at all)</w:t>
      </w:r>
    </w:p>
    <w:p w14:paraId="3804A11B" w14:textId="77777777" w:rsidR="00EB5D0C" w:rsidRDefault="00EB5D0C" w:rsidP="00EB5D0C">
      <w:pPr>
        <w:spacing w:line="240" w:lineRule="auto"/>
        <w:contextualSpacing/>
      </w:pPr>
      <w:r>
        <w:t xml:space="preserve">  </w:t>
      </w:r>
    </w:p>
    <w:p w14:paraId="24A562F3" w14:textId="77777777" w:rsidR="00EB5D0C" w:rsidRDefault="00EB5D0C" w:rsidP="00EB5D0C">
      <w:pPr>
        <w:spacing w:line="240" w:lineRule="auto"/>
        <w:contextualSpacing/>
      </w:pPr>
      <w:r>
        <w:t>*3: How would you rate the technical quality of the paper?</w:t>
      </w:r>
    </w:p>
    <w:p w14:paraId="77D1CB75" w14:textId="77777777" w:rsidR="00EB5D0C" w:rsidRDefault="00EB5D0C" w:rsidP="00EB5D0C">
      <w:pPr>
        <w:spacing w:line="240" w:lineRule="auto"/>
        <w:contextualSpacing/>
      </w:pPr>
      <w:r>
        <w:t xml:space="preserve">  [_] 5 (Very high)</w:t>
      </w:r>
    </w:p>
    <w:p w14:paraId="467736C6" w14:textId="77777777" w:rsidR="00EB5D0C" w:rsidRDefault="00EB5D0C" w:rsidP="00EB5D0C">
      <w:pPr>
        <w:spacing w:line="240" w:lineRule="auto"/>
        <w:contextualSpacing/>
      </w:pPr>
      <w:r>
        <w:t xml:space="preserve">  [_] 4 (High)</w:t>
      </w:r>
    </w:p>
    <w:p w14:paraId="667D19BA" w14:textId="77777777" w:rsidR="00EB5D0C" w:rsidRDefault="00EB5D0C" w:rsidP="00EB5D0C">
      <w:pPr>
        <w:spacing w:line="240" w:lineRule="auto"/>
        <w:contextualSpacing/>
      </w:pPr>
      <w:r>
        <w:t xml:space="preserve">  [X] 3 (Good)</w:t>
      </w:r>
    </w:p>
    <w:p w14:paraId="6850DF91" w14:textId="77777777" w:rsidR="00EB5D0C" w:rsidRDefault="00EB5D0C" w:rsidP="00EB5D0C">
      <w:pPr>
        <w:spacing w:line="240" w:lineRule="auto"/>
        <w:contextualSpacing/>
      </w:pPr>
      <w:r>
        <w:t xml:space="preserve">  [_] 2 (Needs improvement)</w:t>
      </w:r>
    </w:p>
    <w:p w14:paraId="019DA634" w14:textId="77777777" w:rsidR="00EB5D0C" w:rsidRDefault="00EB5D0C" w:rsidP="00EB5D0C">
      <w:pPr>
        <w:spacing w:line="240" w:lineRule="auto"/>
        <w:contextualSpacing/>
      </w:pPr>
      <w:r>
        <w:t xml:space="preserve">  [_] 1 (Low)</w:t>
      </w:r>
    </w:p>
    <w:p w14:paraId="17FDDB48" w14:textId="77777777" w:rsidR="00EB5D0C" w:rsidRDefault="00EB5D0C" w:rsidP="00EB5D0C">
      <w:pPr>
        <w:spacing w:line="240" w:lineRule="auto"/>
        <w:contextualSpacing/>
      </w:pPr>
      <w:r>
        <w:t xml:space="preserve">  [_] 0 (Very low)</w:t>
      </w:r>
    </w:p>
    <w:p w14:paraId="00D20A17" w14:textId="77777777" w:rsidR="00EB5D0C" w:rsidRDefault="00EB5D0C" w:rsidP="00EB5D0C">
      <w:pPr>
        <w:spacing w:line="240" w:lineRule="auto"/>
        <w:contextualSpacing/>
      </w:pPr>
      <w:r>
        <w:t xml:space="preserve">  </w:t>
      </w:r>
    </w:p>
    <w:p w14:paraId="14D9C46D" w14:textId="77777777" w:rsidR="00EB5D0C" w:rsidRDefault="00EB5D0C" w:rsidP="00EB5D0C">
      <w:pPr>
        <w:spacing w:line="240" w:lineRule="auto"/>
        <w:contextualSpacing/>
      </w:pPr>
      <w:r>
        <w:t>*4: How is the presentation?</w:t>
      </w:r>
    </w:p>
    <w:p w14:paraId="01513DF1" w14:textId="77777777" w:rsidR="00EB5D0C" w:rsidRDefault="00EB5D0C" w:rsidP="00EB5D0C">
      <w:pPr>
        <w:spacing w:line="240" w:lineRule="auto"/>
        <w:contextualSpacing/>
      </w:pPr>
      <w:r>
        <w:t xml:space="preserve">  [_] 5 (Excellent)</w:t>
      </w:r>
    </w:p>
    <w:p w14:paraId="24C1ED97" w14:textId="77777777" w:rsidR="00EB5D0C" w:rsidRDefault="00EB5D0C" w:rsidP="00EB5D0C">
      <w:pPr>
        <w:spacing w:line="240" w:lineRule="auto"/>
        <w:contextualSpacing/>
      </w:pPr>
      <w:r>
        <w:t xml:space="preserve">  [X] 4 (Good)</w:t>
      </w:r>
    </w:p>
    <w:p w14:paraId="3EC485AF" w14:textId="77777777" w:rsidR="00EB5D0C" w:rsidRDefault="00EB5D0C" w:rsidP="00EB5D0C">
      <w:pPr>
        <w:spacing w:line="240" w:lineRule="auto"/>
        <w:contextualSpacing/>
      </w:pPr>
      <w:r>
        <w:t xml:space="preserve">  [_] 3 (Above average)</w:t>
      </w:r>
    </w:p>
    <w:p w14:paraId="14496906" w14:textId="77777777" w:rsidR="00EB5D0C" w:rsidRDefault="00EB5D0C" w:rsidP="00EB5D0C">
      <w:pPr>
        <w:spacing w:line="240" w:lineRule="auto"/>
        <w:contextualSpacing/>
      </w:pPr>
      <w:r>
        <w:t xml:space="preserve">  [_] 2 (Below average)</w:t>
      </w:r>
    </w:p>
    <w:p w14:paraId="5F4ED043" w14:textId="77777777" w:rsidR="00EB5D0C" w:rsidRDefault="00EB5D0C" w:rsidP="00EB5D0C">
      <w:pPr>
        <w:spacing w:line="240" w:lineRule="auto"/>
        <w:contextualSpacing/>
      </w:pPr>
      <w:r>
        <w:t xml:space="preserve">  [_] 1 (Fair)</w:t>
      </w:r>
    </w:p>
    <w:p w14:paraId="6D98864F" w14:textId="77777777" w:rsidR="00EB5D0C" w:rsidRDefault="00EB5D0C" w:rsidP="00EB5D0C">
      <w:pPr>
        <w:spacing w:line="240" w:lineRule="auto"/>
        <w:contextualSpacing/>
      </w:pPr>
      <w:r>
        <w:t xml:space="preserve">  [_] 0 (Poor)</w:t>
      </w:r>
    </w:p>
    <w:p w14:paraId="0F657B17" w14:textId="77777777" w:rsidR="00EB5D0C" w:rsidRDefault="00EB5D0C" w:rsidP="00EB5D0C">
      <w:pPr>
        <w:spacing w:line="240" w:lineRule="auto"/>
        <w:contextualSpacing/>
      </w:pPr>
      <w:r>
        <w:t xml:space="preserve">  </w:t>
      </w:r>
    </w:p>
    <w:p w14:paraId="432FD488" w14:textId="77777777" w:rsidR="00EB5D0C" w:rsidRDefault="00EB5D0C" w:rsidP="00EB5D0C">
      <w:pPr>
        <w:spacing w:line="240" w:lineRule="auto"/>
        <w:contextualSpacing/>
      </w:pPr>
      <w:r>
        <w:t>*5: Is the paper of interest to Bigdata users and practitioners?</w:t>
      </w:r>
    </w:p>
    <w:p w14:paraId="1CF94192" w14:textId="77777777" w:rsidR="00EB5D0C" w:rsidRDefault="00EB5D0C" w:rsidP="00EB5D0C">
      <w:pPr>
        <w:spacing w:line="240" w:lineRule="auto"/>
        <w:contextualSpacing/>
      </w:pPr>
      <w:r>
        <w:t xml:space="preserve">  [_] 3 (Yes)</w:t>
      </w:r>
    </w:p>
    <w:p w14:paraId="2155418D" w14:textId="77777777" w:rsidR="00EB5D0C" w:rsidRDefault="00EB5D0C" w:rsidP="00EB5D0C">
      <w:pPr>
        <w:spacing w:line="240" w:lineRule="auto"/>
        <w:contextualSpacing/>
      </w:pPr>
      <w:r>
        <w:t xml:space="preserve">  [X] 2 (May be)</w:t>
      </w:r>
    </w:p>
    <w:p w14:paraId="5EC08AF3" w14:textId="77777777" w:rsidR="00EB5D0C" w:rsidRDefault="00EB5D0C" w:rsidP="00EB5D0C">
      <w:pPr>
        <w:spacing w:line="240" w:lineRule="auto"/>
        <w:contextualSpacing/>
      </w:pPr>
      <w:r>
        <w:t xml:space="preserve">  [_] 1 (No)</w:t>
      </w:r>
    </w:p>
    <w:p w14:paraId="1B9F661E" w14:textId="77777777" w:rsidR="00EB5D0C" w:rsidRDefault="00EB5D0C" w:rsidP="00EB5D0C">
      <w:pPr>
        <w:spacing w:line="240" w:lineRule="auto"/>
        <w:contextualSpacing/>
      </w:pPr>
      <w:r>
        <w:t xml:space="preserve">  [_] 0 (Not applicable)</w:t>
      </w:r>
    </w:p>
    <w:p w14:paraId="4D1D5E92" w14:textId="77777777" w:rsidR="00EB5D0C" w:rsidRDefault="00EB5D0C" w:rsidP="00EB5D0C">
      <w:pPr>
        <w:spacing w:line="240" w:lineRule="auto"/>
        <w:contextualSpacing/>
      </w:pPr>
      <w:r>
        <w:t xml:space="preserve">  </w:t>
      </w:r>
    </w:p>
    <w:p w14:paraId="7AC1E06D" w14:textId="77777777" w:rsidR="00EB5D0C" w:rsidRDefault="00EB5D0C" w:rsidP="00EB5D0C">
      <w:pPr>
        <w:spacing w:line="240" w:lineRule="auto"/>
        <w:contextualSpacing/>
      </w:pPr>
      <w:r>
        <w:t>*6: What is your confidence in your review of this paper?</w:t>
      </w:r>
    </w:p>
    <w:p w14:paraId="7ACBAA2F" w14:textId="77777777" w:rsidR="00EB5D0C" w:rsidRDefault="00EB5D0C" w:rsidP="00EB5D0C">
      <w:pPr>
        <w:spacing w:line="240" w:lineRule="auto"/>
        <w:contextualSpacing/>
      </w:pPr>
      <w:r>
        <w:t xml:space="preserve">  [X] 2 (High)</w:t>
      </w:r>
    </w:p>
    <w:p w14:paraId="724CBF30" w14:textId="77777777" w:rsidR="00EB5D0C" w:rsidRDefault="00EB5D0C" w:rsidP="00EB5D0C">
      <w:pPr>
        <w:spacing w:line="240" w:lineRule="auto"/>
        <w:contextualSpacing/>
      </w:pPr>
      <w:r>
        <w:lastRenderedPageBreak/>
        <w:t xml:space="preserve">  [_] 1 (Medium)</w:t>
      </w:r>
    </w:p>
    <w:p w14:paraId="054F86DB" w14:textId="77777777" w:rsidR="00EB5D0C" w:rsidRDefault="00EB5D0C" w:rsidP="00EB5D0C">
      <w:pPr>
        <w:spacing w:line="240" w:lineRule="auto"/>
        <w:contextualSpacing/>
      </w:pPr>
      <w:r>
        <w:t xml:space="preserve">  [_] 0 (Low)</w:t>
      </w:r>
    </w:p>
    <w:p w14:paraId="56F5411F" w14:textId="77777777" w:rsidR="00EB5D0C" w:rsidRDefault="00EB5D0C" w:rsidP="00EB5D0C">
      <w:pPr>
        <w:spacing w:line="240" w:lineRule="auto"/>
        <w:contextualSpacing/>
      </w:pPr>
      <w:r>
        <w:t xml:space="preserve">  </w:t>
      </w:r>
    </w:p>
    <w:p w14:paraId="19D019A1" w14:textId="77777777" w:rsidR="00EB5D0C" w:rsidRDefault="00EB5D0C" w:rsidP="00EB5D0C">
      <w:pPr>
        <w:spacing w:line="240" w:lineRule="auto"/>
        <w:contextualSpacing/>
      </w:pPr>
      <w:r>
        <w:t>*7: Overall recommendation</w:t>
      </w:r>
    </w:p>
    <w:p w14:paraId="5F740762" w14:textId="77777777" w:rsidR="00EB5D0C" w:rsidRDefault="00EB5D0C" w:rsidP="00EB5D0C">
      <w:pPr>
        <w:spacing w:line="240" w:lineRule="auto"/>
        <w:contextualSpacing/>
      </w:pPr>
      <w:r>
        <w:t xml:space="preserve">  [_] 5 (Strong Accept: top quality)</w:t>
      </w:r>
    </w:p>
    <w:p w14:paraId="014C28E6" w14:textId="77777777" w:rsidR="00EB5D0C" w:rsidRDefault="00EB5D0C" w:rsidP="00EB5D0C">
      <w:pPr>
        <w:spacing w:line="240" w:lineRule="auto"/>
        <w:contextualSpacing/>
      </w:pPr>
      <w:r>
        <w:t xml:space="preserve">  [_] 4 (Accept: a regular paper)</w:t>
      </w:r>
    </w:p>
    <w:p w14:paraId="61C9C16A" w14:textId="77777777" w:rsidR="00EB5D0C" w:rsidRDefault="00EB5D0C" w:rsidP="00EB5D0C">
      <w:pPr>
        <w:spacing w:line="240" w:lineRule="auto"/>
        <w:contextualSpacing/>
      </w:pPr>
      <w:r>
        <w:t xml:space="preserve">  [X] 3 (Weak Accept: could be a poster or a short paper)</w:t>
      </w:r>
    </w:p>
    <w:p w14:paraId="140DF2C0" w14:textId="77777777" w:rsidR="00EB5D0C" w:rsidRDefault="00EB5D0C" w:rsidP="00EB5D0C">
      <w:pPr>
        <w:spacing w:line="240" w:lineRule="auto"/>
        <w:contextualSpacing/>
      </w:pPr>
      <w:r>
        <w:t xml:space="preserve">  [_] 2 (Weak Reject: don't like it, but won't argue to reject it)</w:t>
      </w:r>
    </w:p>
    <w:p w14:paraId="76267CA0" w14:textId="77777777" w:rsidR="00EB5D0C" w:rsidRDefault="00EB5D0C" w:rsidP="00EB5D0C">
      <w:pPr>
        <w:spacing w:line="240" w:lineRule="auto"/>
        <w:contextualSpacing/>
      </w:pPr>
      <w:r>
        <w:t xml:space="preserve">  [_] 1 (Reject: will argue to reject it)</w:t>
      </w:r>
    </w:p>
    <w:p w14:paraId="3D87EDE7" w14:textId="77777777" w:rsidR="00EB5D0C" w:rsidRDefault="00EB5D0C" w:rsidP="00EB5D0C">
      <w:pPr>
        <w:spacing w:line="240" w:lineRule="auto"/>
        <w:contextualSpacing/>
      </w:pPr>
      <w:r>
        <w:t xml:space="preserve">  [_] 0 (Strong Reject: hopeless)</w:t>
      </w:r>
    </w:p>
    <w:p w14:paraId="22BE806D" w14:textId="77777777" w:rsidR="00EB5D0C" w:rsidRDefault="00EB5D0C" w:rsidP="00EB5D0C">
      <w:pPr>
        <w:spacing w:line="240" w:lineRule="auto"/>
        <w:contextualSpacing/>
      </w:pPr>
      <w:r>
        <w:t xml:space="preserve">  </w:t>
      </w:r>
    </w:p>
    <w:p w14:paraId="01519058" w14:textId="77777777" w:rsidR="00EB5D0C" w:rsidRDefault="00EB5D0C" w:rsidP="00EB5D0C">
      <w:pPr>
        <w:spacing w:line="240" w:lineRule="auto"/>
        <w:contextualSpacing/>
      </w:pPr>
      <w:r>
        <w:t>*8: Detailed comments for the authors</w:t>
      </w:r>
    </w:p>
    <w:p w14:paraId="311B4308" w14:textId="77777777" w:rsidR="00EB5D0C" w:rsidRPr="001E73D9" w:rsidRDefault="00EB5D0C" w:rsidP="00EB5D0C">
      <w:pPr>
        <w:spacing w:line="240" w:lineRule="auto"/>
        <w:contextualSpacing/>
        <w:rPr>
          <w:color w:val="0070C0"/>
        </w:rPr>
      </w:pPr>
      <w:r w:rsidRPr="001E73D9">
        <w:rPr>
          <w:color w:val="0070C0"/>
        </w:rPr>
        <w:t xml:space="preserve">  </w:t>
      </w:r>
      <w:proofErr w:type="spellStart"/>
      <w:r w:rsidRPr="001E73D9">
        <w:rPr>
          <w:color w:val="0070C0"/>
        </w:rPr>
        <w:t>Te</w:t>
      </w:r>
      <w:proofErr w:type="spellEnd"/>
      <w:r w:rsidRPr="001E73D9">
        <w:rPr>
          <w:color w:val="0070C0"/>
        </w:rPr>
        <w:t xml:space="preserve"> paper makes a detailed study on factors that cause chronic respiratory disease, using data from different applying standard machine learning methods for feature analysis.</w:t>
      </w:r>
    </w:p>
    <w:p w14:paraId="7DE7532F" w14:textId="77777777" w:rsidR="00EB5D0C" w:rsidRPr="001E73D9" w:rsidRDefault="00EB5D0C" w:rsidP="00EB5D0C">
      <w:pPr>
        <w:spacing w:line="240" w:lineRule="auto"/>
        <w:contextualSpacing/>
        <w:rPr>
          <w:color w:val="0070C0"/>
        </w:rPr>
      </w:pPr>
    </w:p>
    <w:p w14:paraId="2E6F3024" w14:textId="77777777" w:rsidR="00EB5D0C" w:rsidRPr="001E73D9" w:rsidRDefault="00EB5D0C" w:rsidP="00EB5D0C">
      <w:pPr>
        <w:spacing w:line="240" w:lineRule="auto"/>
        <w:contextualSpacing/>
        <w:rPr>
          <w:color w:val="0070C0"/>
        </w:rPr>
      </w:pPr>
      <w:r w:rsidRPr="001E73D9">
        <w:rPr>
          <w:color w:val="0070C0"/>
        </w:rPr>
        <w:t xml:space="preserve">The domain specific findings (what factors </w:t>
      </w:r>
      <w:proofErr w:type="gramStart"/>
      <w:r w:rsidRPr="001E73D9">
        <w:rPr>
          <w:color w:val="0070C0"/>
        </w:rPr>
        <w:t>actually correlate</w:t>
      </w:r>
      <w:proofErr w:type="gramEnd"/>
      <w:r w:rsidRPr="001E73D9">
        <w:rPr>
          <w:color w:val="0070C0"/>
        </w:rPr>
        <w:t xml:space="preserve"> with CRD) are probably of little interest to the Big Data community, but rather to domain specialists in environmental research and public health. However, the paper gives a nice illustration of how ML can be concretely applied in a practical setting and what are limitations of ML applied to real-world data.</w:t>
      </w:r>
    </w:p>
    <w:p w14:paraId="7A96B342" w14:textId="77777777" w:rsidR="00EB5D0C" w:rsidRDefault="00EB5D0C" w:rsidP="00EB5D0C">
      <w:pPr>
        <w:spacing w:line="240" w:lineRule="auto"/>
        <w:contextualSpacing/>
      </w:pPr>
    </w:p>
    <w:p w14:paraId="0267F78C" w14:textId="77777777" w:rsidR="00EB5D0C" w:rsidRDefault="00EB5D0C" w:rsidP="00EB5D0C">
      <w:pPr>
        <w:spacing w:line="240" w:lineRule="auto"/>
        <w:contextualSpacing/>
      </w:pPr>
      <w:r>
        <w:t>========================================================</w:t>
      </w:r>
    </w:p>
    <w:p w14:paraId="6990600B" w14:textId="77777777" w:rsidR="00EB5D0C" w:rsidRDefault="00EB5D0C" w:rsidP="00EB5D0C">
      <w:pPr>
        <w:spacing w:line="240" w:lineRule="auto"/>
        <w:contextualSpacing/>
      </w:pPr>
      <w:r>
        <w:t>The review report from reviewer #2:</w:t>
      </w:r>
    </w:p>
    <w:p w14:paraId="62C169F3" w14:textId="77777777" w:rsidR="00EB5D0C" w:rsidRDefault="00EB5D0C" w:rsidP="00EB5D0C">
      <w:pPr>
        <w:spacing w:line="240" w:lineRule="auto"/>
        <w:contextualSpacing/>
      </w:pPr>
    </w:p>
    <w:p w14:paraId="310A8BF6" w14:textId="77777777" w:rsidR="00EB5D0C" w:rsidRDefault="00EB5D0C" w:rsidP="00EB5D0C">
      <w:pPr>
        <w:spacing w:line="240" w:lineRule="auto"/>
        <w:contextualSpacing/>
      </w:pPr>
      <w:r>
        <w:t>*1: Is the paper relevant to Bigdata?</w:t>
      </w:r>
    </w:p>
    <w:p w14:paraId="7CA8196E" w14:textId="77777777" w:rsidR="00EB5D0C" w:rsidRDefault="00EB5D0C" w:rsidP="00EB5D0C">
      <w:pPr>
        <w:spacing w:line="240" w:lineRule="auto"/>
        <w:contextualSpacing/>
      </w:pPr>
      <w:r>
        <w:t xml:space="preserve">  [_] No</w:t>
      </w:r>
    </w:p>
    <w:p w14:paraId="57E49296" w14:textId="77777777" w:rsidR="00EB5D0C" w:rsidRDefault="00EB5D0C" w:rsidP="00EB5D0C">
      <w:pPr>
        <w:spacing w:line="240" w:lineRule="auto"/>
        <w:contextualSpacing/>
      </w:pPr>
      <w:r>
        <w:t xml:space="preserve">  [X] Yes</w:t>
      </w:r>
    </w:p>
    <w:p w14:paraId="76D8679F" w14:textId="77777777" w:rsidR="00EB5D0C" w:rsidRDefault="00EB5D0C" w:rsidP="00EB5D0C">
      <w:pPr>
        <w:spacing w:line="240" w:lineRule="auto"/>
        <w:contextualSpacing/>
      </w:pPr>
      <w:r>
        <w:t xml:space="preserve">  </w:t>
      </w:r>
    </w:p>
    <w:p w14:paraId="670C2483" w14:textId="77777777" w:rsidR="00EB5D0C" w:rsidRDefault="00EB5D0C" w:rsidP="00EB5D0C">
      <w:pPr>
        <w:spacing w:line="240" w:lineRule="auto"/>
        <w:contextualSpacing/>
      </w:pPr>
      <w:r>
        <w:t>*2: How innovative is the paper?</w:t>
      </w:r>
    </w:p>
    <w:p w14:paraId="57E1A934" w14:textId="77777777" w:rsidR="00EB5D0C" w:rsidRDefault="00EB5D0C" w:rsidP="00EB5D0C">
      <w:pPr>
        <w:spacing w:line="240" w:lineRule="auto"/>
        <w:contextualSpacing/>
      </w:pPr>
      <w:r>
        <w:t xml:space="preserve">  [_] 5 (Very innovative)</w:t>
      </w:r>
    </w:p>
    <w:p w14:paraId="07251426" w14:textId="77777777" w:rsidR="00EB5D0C" w:rsidRDefault="00EB5D0C" w:rsidP="00EB5D0C">
      <w:pPr>
        <w:spacing w:line="240" w:lineRule="auto"/>
        <w:contextualSpacing/>
      </w:pPr>
      <w:r>
        <w:t xml:space="preserve">  [X] 4 (Innovative)</w:t>
      </w:r>
    </w:p>
    <w:p w14:paraId="3482AAA1" w14:textId="77777777" w:rsidR="00EB5D0C" w:rsidRDefault="00EB5D0C" w:rsidP="00EB5D0C">
      <w:pPr>
        <w:spacing w:line="240" w:lineRule="auto"/>
        <w:contextualSpacing/>
      </w:pPr>
      <w:r>
        <w:t xml:space="preserve">  [_] 3 (Marginally)</w:t>
      </w:r>
    </w:p>
    <w:p w14:paraId="13D8BE81" w14:textId="77777777" w:rsidR="00EB5D0C" w:rsidRDefault="00EB5D0C" w:rsidP="00EB5D0C">
      <w:pPr>
        <w:spacing w:line="240" w:lineRule="auto"/>
        <w:contextualSpacing/>
      </w:pPr>
      <w:r>
        <w:t xml:space="preserve">  [_] 2 (Not very much)</w:t>
      </w:r>
    </w:p>
    <w:p w14:paraId="7D11106F" w14:textId="77777777" w:rsidR="00EB5D0C" w:rsidRDefault="00EB5D0C" w:rsidP="00EB5D0C">
      <w:pPr>
        <w:spacing w:line="240" w:lineRule="auto"/>
        <w:contextualSpacing/>
      </w:pPr>
      <w:r>
        <w:t xml:space="preserve">  [_] 1 (Not)</w:t>
      </w:r>
    </w:p>
    <w:p w14:paraId="12B06DA9" w14:textId="77777777" w:rsidR="00EB5D0C" w:rsidRDefault="00EB5D0C" w:rsidP="00EB5D0C">
      <w:pPr>
        <w:spacing w:line="240" w:lineRule="auto"/>
        <w:contextualSpacing/>
      </w:pPr>
      <w:r>
        <w:t xml:space="preserve">  [_] 0 (Not at all)</w:t>
      </w:r>
    </w:p>
    <w:p w14:paraId="156B9F46" w14:textId="77777777" w:rsidR="00EB5D0C" w:rsidRDefault="00EB5D0C" w:rsidP="00EB5D0C">
      <w:pPr>
        <w:spacing w:line="240" w:lineRule="auto"/>
        <w:contextualSpacing/>
      </w:pPr>
      <w:r>
        <w:t xml:space="preserve">  </w:t>
      </w:r>
    </w:p>
    <w:p w14:paraId="5CCA00B7" w14:textId="77777777" w:rsidR="00EB5D0C" w:rsidRDefault="00EB5D0C" w:rsidP="00EB5D0C">
      <w:pPr>
        <w:spacing w:line="240" w:lineRule="auto"/>
        <w:contextualSpacing/>
      </w:pPr>
      <w:r>
        <w:t>*3: How would you rate the technical quality of the paper?</w:t>
      </w:r>
    </w:p>
    <w:p w14:paraId="4C8A66D7" w14:textId="77777777" w:rsidR="00EB5D0C" w:rsidRDefault="00EB5D0C" w:rsidP="00EB5D0C">
      <w:pPr>
        <w:spacing w:line="240" w:lineRule="auto"/>
        <w:contextualSpacing/>
      </w:pPr>
      <w:r>
        <w:t xml:space="preserve">  [_] 5 (Very high)</w:t>
      </w:r>
    </w:p>
    <w:p w14:paraId="74981155" w14:textId="77777777" w:rsidR="00EB5D0C" w:rsidRDefault="00EB5D0C" w:rsidP="00EB5D0C">
      <w:pPr>
        <w:spacing w:line="240" w:lineRule="auto"/>
        <w:contextualSpacing/>
      </w:pPr>
      <w:r>
        <w:t xml:space="preserve">  [_] 4 (High)</w:t>
      </w:r>
    </w:p>
    <w:p w14:paraId="08DDD1CF" w14:textId="77777777" w:rsidR="00EB5D0C" w:rsidRDefault="00EB5D0C" w:rsidP="00EB5D0C">
      <w:pPr>
        <w:spacing w:line="240" w:lineRule="auto"/>
        <w:contextualSpacing/>
      </w:pPr>
      <w:r>
        <w:t xml:space="preserve">  [_] 3 (Good)</w:t>
      </w:r>
    </w:p>
    <w:p w14:paraId="40C6A347" w14:textId="77777777" w:rsidR="00EB5D0C" w:rsidRDefault="00EB5D0C" w:rsidP="00EB5D0C">
      <w:pPr>
        <w:spacing w:line="240" w:lineRule="auto"/>
        <w:contextualSpacing/>
      </w:pPr>
      <w:r>
        <w:t xml:space="preserve">  [X] 2 (Needs improvement)</w:t>
      </w:r>
    </w:p>
    <w:p w14:paraId="1F72B3A9" w14:textId="77777777" w:rsidR="00EB5D0C" w:rsidRDefault="00EB5D0C" w:rsidP="00EB5D0C">
      <w:pPr>
        <w:spacing w:line="240" w:lineRule="auto"/>
        <w:contextualSpacing/>
      </w:pPr>
      <w:r>
        <w:t xml:space="preserve">  [_] 1 (Low)</w:t>
      </w:r>
    </w:p>
    <w:p w14:paraId="0E631E35" w14:textId="77777777" w:rsidR="00EB5D0C" w:rsidRDefault="00EB5D0C" w:rsidP="00EB5D0C">
      <w:pPr>
        <w:spacing w:line="240" w:lineRule="auto"/>
        <w:contextualSpacing/>
      </w:pPr>
      <w:r>
        <w:t xml:space="preserve">  [_] 0 (Very low)</w:t>
      </w:r>
    </w:p>
    <w:p w14:paraId="0B8A997E" w14:textId="77777777" w:rsidR="00EB5D0C" w:rsidRDefault="00EB5D0C" w:rsidP="00EB5D0C">
      <w:pPr>
        <w:spacing w:line="240" w:lineRule="auto"/>
        <w:contextualSpacing/>
      </w:pPr>
      <w:r>
        <w:t xml:space="preserve">  </w:t>
      </w:r>
    </w:p>
    <w:p w14:paraId="5F2F4020" w14:textId="77777777" w:rsidR="00EB5D0C" w:rsidRDefault="00EB5D0C" w:rsidP="00EB5D0C">
      <w:pPr>
        <w:spacing w:line="240" w:lineRule="auto"/>
        <w:contextualSpacing/>
      </w:pPr>
      <w:r>
        <w:t>*4: How is the presentation?</w:t>
      </w:r>
    </w:p>
    <w:p w14:paraId="32BC0529" w14:textId="77777777" w:rsidR="00EB5D0C" w:rsidRDefault="00EB5D0C" w:rsidP="00EB5D0C">
      <w:pPr>
        <w:spacing w:line="240" w:lineRule="auto"/>
        <w:contextualSpacing/>
      </w:pPr>
      <w:r>
        <w:t xml:space="preserve">  [_] 5 (Excellent)</w:t>
      </w:r>
    </w:p>
    <w:p w14:paraId="721EC132" w14:textId="77777777" w:rsidR="00EB5D0C" w:rsidRDefault="00EB5D0C" w:rsidP="00EB5D0C">
      <w:pPr>
        <w:spacing w:line="240" w:lineRule="auto"/>
        <w:contextualSpacing/>
      </w:pPr>
      <w:r>
        <w:t xml:space="preserve">  [_] 4 (Good)</w:t>
      </w:r>
    </w:p>
    <w:p w14:paraId="20E68A0F" w14:textId="77777777" w:rsidR="00EB5D0C" w:rsidRDefault="00EB5D0C" w:rsidP="00EB5D0C">
      <w:pPr>
        <w:spacing w:line="240" w:lineRule="auto"/>
        <w:contextualSpacing/>
      </w:pPr>
      <w:r>
        <w:t xml:space="preserve">  [X] 3 (Above average)</w:t>
      </w:r>
    </w:p>
    <w:p w14:paraId="474B34B2" w14:textId="77777777" w:rsidR="00EB5D0C" w:rsidRDefault="00EB5D0C" w:rsidP="00EB5D0C">
      <w:pPr>
        <w:spacing w:line="240" w:lineRule="auto"/>
        <w:contextualSpacing/>
      </w:pPr>
      <w:r>
        <w:t xml:space="preserve">  [_] 2 (Below average)</w:t>
      </w:r>
    </w:p>
    <w:p w14:paraId="2B3162F0" w14:textId="77777777" w:rsidR="00EB5D0C" w:rsidRDefault="00EB5D0C" w:rsidP="00EB5D0C">
      <w:pPr>
        <w:spacing w:line="240" w:lineRule="auto"/>
        <w:contextualSpacing/>
      </w:pPr>
      <w:r>
        <w:t xml:space="preserve">  [_] 1 (Fair)</w:t>
      </w:r>
    </w:p>
    <w:p w14:paraId="20AD5599" w14:textId="77777777" w:rsidR="00EB5D0C" w:rsidRDefault="00EB5D0C" w:rsidP="00EB5D0C">
      <w:pPr>
        <w:spacing w:line="240" w:lineRule="auto"/>
        <w:contextualSpacing/>
      </w:pPr>
      <w:r>
        <w:t xml:space="preserve">  [_] 0 (Poor)</w:t>
      </w:r>
    </w:p>
    <w:p w14:paraId="34B9A234" w14:textId="77777777" w:rsidR="00EB5D0C" w:rsidRDefault="00EB5D0C" w:rsidP="00EB5D0C">
      <w:pPr>
        <w:spacing w:line="240" w:lineRule="auto"/>
        <w:contextualSpacing/>
      </w:pPr>
      <w:r>
        <w:t xml:space="preserve">  </w:t>
      </w:r>
    </w:p>
    <w:p w14:paraId="509073A4" w14:textId="77777777" w:rsidR="00EB5D0C" w:rsidRDefault="00EB5D0C" w:rsidP="00EB5D0C">
      <w:pPr>
        <w:spacing w:line="240" w:lineRule="auto"/>
        <w:contextualSpacing/>
      </w:pPr>
      <w:r>
        <w:t>*5: Is the paper of interest to Bigdata users and practitioners?</w:t>
      </w:r>
    </w:p>
    <w:p w14:paraId="50B130BF" w14:textId="77777777" w:rsidR="00EB5D0C" w:rsidRDefault="00EB5D0C" w:rsidP="00EB5D0C">
      <w:pPr>
        <w:spacing w:line="240" w:lineRule="auto"/>
        <w:contextualSpacing/>
      </w:pPr>
      <w:r>
        <w:t xml:space="preserve">  [_] 3 (Yes)</w:t>
      </w:r>
    </w:p>
    <w:p w14:paraId="38A7E4E1" w14:textId="77777777" w:rsidR="00EB5D0C" w:rsidRDefault="00EB5D0C" w:rsidP="00EB5D0C">
      <w:pPr>
        <w:spacing w:line="240" w:lineRule="auto"/>
        <w:contextualSpacing/>
      </w:pPr>
      <w:r>
        <w:lastRenderedPageBreak/>
        <w:t xml:space="preserve">  [X] 2 (May be)</w:t>
      </w:r>
    </w:p>
    <w:p w14:paraId="1C046F3F" w14:textId="77777777" w:rsidR="00EB5D0C" w:rsidRDefault="00EB5D0C" w:rsidP="00EB5D0C">
      <w:pPr>
        <w:spacing w:line="240" w:lineRule="auto"/>
        <w:contextualSpacing/>
      </w:pPr>
      <w:r>
        <w:t xml:space="preserve">  [_] 1 (No)</w:t>
      </w:r>
    </w:p>
    <w:p w14:paraId="712C7FC0" w14:textId="77777777" w:rsidR="00EB5D0C" w:rsidRDefault="00EB5D0C" w:rsidP="00EB5D0C">
      <w:pPr>
        <w:spacing w:line="240" w:lineRule="auto"/>
        <w:contextualSpacing/>
      </w:pPr>
      <w:r>
        <w:t xml:space="preserve">  [_] 0 (Not applicable)</w:t>
      </w:r>
    </w:p>
    <w:p w14:paraId="532DEDF9" w14:textId="77777777" w:rsidR="00EB5D0C" w:rsidRDefault="00EB5D0C" w:rsidP="00EB5D0C">
      <w:pPr>
        <w:spacing w:line="240" w:lineRule="auto"/>
        <w:contextualSpacing/>
      </w:pPr>
      <w:r>
        <w:t xml:space="preserve">  </w:t>
      </w:r>
    </w:p>
    <w:p w14:paraId="240F41CD" w14:textId="77777777" w:rsidR="00EB5D0C" w:rsidRDefault="00EB5D0C" w:rsidP="00EB5D0C">
      <w:pPr>
        <w:spacing w:line="240" w:lineRule="auto"/>
        <w:contextualSpacing/>
      </w:pPr>
      <w:r>
        <w:t>*6: What is your confidence in your review of this paper?</w:t>
      </w:r>
    </w:p>
    <w:p w14:paraId="785C0EDD" w14:textId="77777777" w:rsidR="00EB5D0C" w:rsidRDefault="00EB5D0C" w:rsidP="00EB5D0C">
      <w:pPr>
        <w:spacing w:line="240" w:lineRule="auto"/>
        <w:contextualSpacing/>
      </w:pPr>
      <w:r>
        <w:t xml:space="preserve">  [_] 2 (High)</w:t>
      </w:r>
    </w:p>
    <w:p w14:paraId="7EB339BB" w14:textId="77777777" w:rsidR="00EB5D0C" w:rsidRDefault="00EB5D0C" w:rsidP="00EB5D0C">
      <w:pPr>
        <w:spacing w:line="240" w:lineRule="auto"/>
        <w:contextualSpacing/>
      </w:pPr>
      <w:r>
        <w:t xml:space="preserve">  [X] 1 (Medium)</w:t>
      </w:r>
    </w:p>
    <w:p w14:paraId="3CBAA81B" w14:textId="77777777" w:rsidR="00EB5D0C" w:rsidRDefault="00EB5D0C" w:rsidP="00EB5D0C">
      <w:pPr>
        <w:spacing w:line="240" w:lineRule="auto"/>
        <w:contextualSpacing/>
      </w:pPr>
      <w:r>
        <w:t xml:space="preserve">  [_] 0 (Low)</w:t>
      </w:r>
    </w:p>
    <w:p w14:paraId="5FCFE04F" w14:textId="77777777" w:rsidR="00EB5D0C" w:rsidRDefault="00EB5D0C" w:rsidP="00EB5D0C">
      <w:pPr>
        <w:spacing w:line="240" w:lineRule="auto"/>
        <w:contextualSpacing/>
      </w:pPr>
      <w:r>
        <w:t xml:space="preserve">  </w:t>
      </w:r>
    </w:p>
    <w:p w14:paraId="44DD21FF" w14:textId="77777777" w:rsidR="00EB5D0C" w:rsidRDefault="00EB5D0C" w:rsidP="00EB5D0C">
      <w:pPr>
        <w:spacing w:line="240" w:lineRule="auto"/>
        <w:contextualSpacing/>
      </w:pPr>
      <w:r>
        <w:t>*7: Overall recommendation</w:t>
      </w:r>
    </w:p>
    <w:p w14:paraId="726E11AB" w14:textId="77777777" w:rsidR="00EB5D0C" w:rsidRDefault="00EB5D0C" w:rsidP="00EB5D0C">
      <w:pPr>
        <w:spacing w:line="240" w:lineRule="auto"/>
        <w:contextualSpacing/>
      </w:pPr>
      <w:r>
        <w:t xml:space="preserve">  [_] 5 (Strong Accept: top quality)</w:t>
      </w:r>
    </w:p>
    <w:p w14:paraId="03A8CBC1" w14:textId="77777777" w:rsidR="00EB5D0C" w:rsidRDefault="00EB5D0C" w:rsidP="00EB5D0C">
      <w:pPr>
        <w:spacing w:line="240" w:lineRule="auto"/>
        <w:contextualSpacing/>
      </w:pPr>
      <w:r>
        <w:t xml:space="preserve">  [_] 4 (Accept: a regular paper)</w:t>
      </w:r>
    </w:p>
    <w:p w14:paraId="7D9D5DB0" w14:textId="77777777" w:rsidR="00EB5D0C" w:rsidRDefault="00EB5D0C" w:rsidP="00EB5D0C">
      <w:pPr>
        <w:spacing w:line="240" w:lineRule="auto"/>
        <w:contextualSpacing/>
      </w:pPr>
      <w:r>
        <w:t xml:space="preserve">  [X] 3 (Weak Accept: could be a poster or a short paper)</w:t>
      </w:r>
    </w:p>
    <w:p w14:paraId="19201A15" w14:textId="77777777" w:rsidR="00EB5D0C" w:rsidRDefault="00EB5D0C" w:rsidP="00EB5D0C">
      <w:pPr>
        <w:spacing w:line="240" w:lineRule="auto"/>
        <w:contextualSpacing/>
      </w:pPr>
      <w:r>
        <w:t xml:space="preserve">  [_] 2 (Weak Reject: don't like it, but won't argue to reject it)</w:t>
      </w:r>
    </w:p>
    <w:p w14:paraId="7F9555E4" w14:textId="77777777" w:rsidR="00EB5D0C" w:rsidRDefault="00EB5D0C" w:rsidP="00EB5D0C">
      <w:pPr>
        <w:spacing w:line="240" w:lineRule="auto"/>
        <w:contextualSpacing/>
      </w:pPr>
      <w:r>
        <w:t xml:space="preserve">  [_] 1 (Reject: will argue to reject it)</w:t>
      </w:r>
    </w:p>
    <w:p w14:paraId="1F0D09DC" w14:textId="77777777" w:rsidR="00EB5D0C" w:rsidRDefault="00EB5D0C" w:rsidP="00EB5D0C">
      <w:pPr>
        <w:spacing w:line="240" w:lineRule="auto"/>
        <w:contextualSpacing/>
      </w:pPr>
      <w:r>
        <w:t xml:space="preserve">  [_] 0 (Strong Reject: hopeless)</w:t>
      </w:r>
    </w:p>
    <w:p w14:paraId="5240047A" w14:textId="77777777" w:rsidR="00EB5D0C" w:rsidRDefault="00EB5D0C" w:rsidP="00EB5D0C">
      <w:pPr>
        <w:spacing w:line="240" w:lineRule="auto"/>
        <w:contextualSpacing/>
      </w:pPr>
      <w:r>
        <w:t xml:space="preserve">  </w:t>
      </w:r>
    </w:p>
    <w:p w14:paraId="7CF8A810" w14:textId="77777777" w:rsidR="00EB5D0C" w:rsidRDefault="00EB5D0C" w:rsidP="00EB5D0C">
      <w:pPr>
        <w:spacing w:line="240" w:lineRule="auto"/>
        <w:contextualSpacing/>
      </w:pPr>
      <w:r>
        <w:t>*8: Detailed comments for the authors</w:t>
      </w:r>
    </w:p>
    <w:p w14:paraId="6A5475A8" w14:textId="77777777" w:rsidR="00EB5D0C" w:rsidRPr="001E73D9" w:rsidRDefault="00EB5D0C" w:rsidP="00EB5D0C">
      <w:pPr>
        <w:spacing w:line="240" w:lineRule="auto"/>
        <w:contextualSpacing/>
        <w:rPr>
          <w:color w:val="0070C0"/>
        </w:rPr>
      </w:pPr>
      <w:r w:rsidRPr="001E73D9">
        <w:rPr>
          <w:color w:val="0070C0"/>
        </w:rPr>
        <w:t xml:space="preserve">  The paper analyzes risks of Chronic Respiratory Diseases (CRD) including emphysema, asthma, bronchiectasis, and Chronic Obstructive Pulmonary Disease. It takes into consideration ambient air pollution and changes in temperature and humidity and analyzes how well machine learning can be used for the prediction of the CRDs. This required integration of information about mortality, fine particulate matter, population, median income, climate variable, </w:t>
      </w:r>
      <w:proofErr w:type="gramStart"/>
      <w:r w:rsidRPr="001E73D9">
        <w:rPr>
          <w:color w:val="0070C0"/>
        </w:rPr>
        <w:t>fires</w:t>
      </w:r>
      <w:proofErr w:type="gramEnd"/>
      <w:r w:rsidRPr="001E73D9">
        <w:rPr>
          <w:color w:val="0070C0"/>
        </w:rPr>
        <w:t xml:space="preserve"> and air quality. There were many limitations and approximations because of limited data availability. The paper discusses their feature engineering in a lot of detail, however at this point it lacks clear conclusions or recommendations. Overall, it’s a good project but at relatively early stage.</w:t>
      </w:r>
    </w:p>
    <w:p w14:paraId="45329402" w14:textId="77777777" w:rsidR="00EB5D0C" w:rsidRDefault="00EB5D0C" w:rsidP="00EB5D0C">
      <w:pPr>
        <w:spacing w:line="240" w:lineRule="auto"/>
        <w:contextualSpacing/>
      </w:pPr>
    </w:p>
    <w:p w14:paraId="4064F2BC" w14:textId="77777777" w:rsidR="00EB5D0C" w:rsidRDefault="00EB5D0C" w:rsidP="00EB5D0C">
      <w:pPr>
        <w:spacing w:line="240" w:lineRule="auto"/>
        <w:contextualSpacing/>
      </w:pPr>
      <w:r>
        <w:t>========================================================</w:t>
      </w:r>
    </w:p>
    <w:p w14:paraId="7BC0E03F" w14:textId="77777777" w:rsidR="00EB5D0C" w:rsidRDefault="00EB5D0C" w:rsidP="00EB5D0C">
      <w:pPr>
        <w:spacing w:line="240" w:lineRule="auto"/>
        <w:contextualSpacing/>
      </w:pPr>
    </w:p>
    <w:p w14:paraId="3167DBCE" w14:textId="77777777" w:rsidR="00EB5D0C" w:rsidRDefault="00EB5D0C" w:rsidP="00EB5D0C">
      <w:pPr>
        <w:spacing w:line="240" w:lineRule="auto"/>
        <w:contextualSpacing/>
      </w:pPr>
    </w:p>
    <w:p w14:paraId="1923FEFD" w14:textId="77777777" w:rsidR="008D6193" w:rsidRPr="00EB5D0C" w:rsidRDefault="008D6193" w:rsidP="00EB5D0C">
      <w:pPr>
        <w:spacing w:line="240" w:lineRule="auto"/>
        <w:contextualSpacing/>
      </w:pPr>
    </w:p>
    <w:sectPr w:rsidR="008D6193" w:rsidRPr="00EB5D0C" w:rsidSect="00EB5D0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zKyMDIyMzYzMTRU0lEKTi0uzszPAykwrAUAwogh8ywAAAA="/>
  </w:docVars>
  <w:rsids>
    <w:rsidRoot w:val="00F951DF"/>
    <w:rsid w:val="001E73D9"/>
    <w:rsid w:val="008D6193"/>
    <w:rsid w:val="00EB5D0C"/>
    <w:rsid w:val="00F951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9369770-6FBB-45AD-9F92-0A07AD9BC0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EB5D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5D0C"/>
    <w:rPr>
      <w:rFonts w:ascii="Courier New" w:eastAsia="Times New Roman" w:hAnsi="Courier New" w:cs="Courier New"/>
      <w:sz w:val="20"/>
      <w:szCs w:val="20"/>
    </w:rPr>
  </w:style>
  <w:style w:type="character" w:styleId="Hyperlink">
    <w:name w:val="Hyperlink"/>
    <w:basedOn w:val="DefaultParagraphFont"/>
    <w:uiPriority w:val="99"/>
    <w:semiHidden/>
    <w:unhideWhenUsed/>
    <w:rsid w:val="00EB5D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14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16A82D-6653-4BCA-A8B6-3C84A09216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1138</Words>
  <Characters>6492</Characters>
  <Application>Microsoft Office Word</Application>
  <DocSecurity>0</DocSecurity>
  <Lines>54</Lines>
  <Paragraphs>15</Paragraphs>
  <ScaleCrop>false</ScaleCrop>
  <Company/>
  <LinksUpToDate>false</LinksUpToDate>
  <CharactersWithSpaces>7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3</cp:revision>
  <dcterms:created xsi:type="dcterms:W3CDTF">2021-10-29T06:24:00Z</dcterms:created>
  <dcterms:modified xsi:type="dcterms:W3CDTF">2021-10-29T06:38:00Z</dcterms:modified>
</cp:coreProperties>
</file>